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wieca nectar d'abricot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Przeznaczone do użytku ogólneg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głównego zastosowani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sowanie przez konsumentów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Może powodować reakcję alergiczną skóry. 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; citronellol; 4-tert-butylcyclohexyl acetate; linalool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Może powodować alergię skórną.</w:t>
              <w:br/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302+P352 - W PRZYPADKU KONTAKTU ZE SKÓRĄ: Dokładnie umyć wody z mydłem.</w:t>
              <w:br/>
              <w:t>P333+P313 - W przypadku podrażnienia lub wysypki skórnej: skonsultować się z lekarzem.</w:t>
              <w:br/>
              <w:t>P501 - Zawartość i 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F82798" w:rsidRPr="0069446B" w:rsidP="00A727C2" w14:paraId="2F7B68FE" w14:textId="77777777">
      <w:pPr>
        <w:pStyle w:val="SDSTextNormal"/>
      </w:pPr>
      <w:bookmarkStart w:id="1" w:name="_Hlk54075109"/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13196026" w14:textId="77777777" w:rsidTr="0069446B">
        <w:tblPrEx>
          <w:tblW w:w="10490" w:type="dxa"/>
          <w:tblLayout w:type="fixed"/>
          <w:tblLook w:val="04A0"/>
        </w:tblPrEx>
        <w:trPr>
          <w:trHeight w:val="20"/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1A60EAB8" w14:textId="6DC03C1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23F93DF0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paraId="31F2666E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PBT rozporządzenia REACH, zgodnie z załącznikiem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paraId="3E334B8C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  <w:tr w14:paraId="23F93DF1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vPvB rozporządzenia REACH, zgodnie z załącznikiem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2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2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włączona(-e) do wykazu ustanowionego zgodnie z art. 59 ust. 1 rozporządzenia REACH ze względu na właściwości zaburzające gospodarkę hormonalną lub niezidentyfikowana(-e) jako zaburzająca(-e) gospodarkę hormonalną zgodnie z kryteriami określonymi w rozporządzeniu delegowanym Komisji (UE) 2017/2100 lub rozporządzeniu Komisji (UE) 2018/605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bookmarkEnd w:id="1"/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750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decan-4-oli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67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25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2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08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-tert-butylcyclohex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210-2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0-954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91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2-0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4-946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12-00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1, H410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38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can-5-oli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05-86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1-889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33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2, H41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esperidaceae. Green. Owocow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ecan-5-olide (705-86-2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undecan-4-olide (104-67-6)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masy ciała Animal: rat, 95% CL: 2840 - 45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00 – 2000 mg/kg masy ciała Animal: rat, Animal sex: female, Guideline: OECD Guideline 420 (Acute Oral Toxicity - Fixed Dose Method), Guideline: EU Method B.1 bis (Acute Oral Toxicity - Fixed Dose Procedure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  <w:tr w14:paraId="14A1065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,04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ecan-5-olide (705-86-2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23 Temp.: 25,2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ecan-5-olide (705-86-2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23 Temp.: 25,2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undecan-4-olide (104-67-6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5 mg/kg masy ciała Animal: rat, Animal sex: male, Guideline: OECD Guideline 451 (Carcinogenicity Studies)</w:t>
            </w:r>
          </w:p>
        </w:tc>
      </w:tr>
      <w:tr w14:paraId="1F70232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D0C748B" w14:textId="051745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ca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1DFBD5B" w14:textId="31B5B3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 mg/kg masy ciała Animal: rat, Animal sex: female, Guideline: OECD Guideline 451 (Carcinogenicity Studies)</w:t>
            </w:r>
          </w:p>
        </w:tc>
      </w:tr>
    </w:tbl>
    <w:p w:rsidR="00827634" w:rsidRPr="0069446B" w:rsidP="003E0104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2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ecan-5-olide (705-86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masy ciała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000 mg/kg masy ciała Animal: rat, Guideline: other:</w:t>
            </w:r>
          </w:p>
        </w:tc>
      </w:tr>
      <w:tr w14:paraId="1DE6168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4E7C06A1" w14:textId="0EA9F377">
            <w:pPr>
              <w:pStyle w:val="SDSTableTextNormal"/>
              <w:rPr>
                <w:noProof w:val="0"/>
                <w:lang w:val="de-DE"/>
              </w:rPr>
            </w:pPr>
            <w:r w:rsidRPr="0069446B">
              <w:rPr>
                <w:noProof/>
                <w:lang w:val="de-DE"/>
              </w:rPr>
              <w:t>NOAEC (inhalacja, szczur, pył/mgła/dym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1724A9" w14:textId="17F52C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3 mg/l air Animal: rat, Guideline: OECD Guideline 412 (Subacute Inhalation Toxicity: 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50 mg/kg masy ciała Animal: rat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wieca nectar d'abricot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undecan-4-olide (104-67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&lt; 10,62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ecan-5-olide (705-86-2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8,7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81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6,542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undecan-4-olide (104-67-6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853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,218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8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38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66 mg/l Test organisms (species): Leuciscus idu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7,48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 mg/l Test organisms (species):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6 mg/l Test organisms (species): Cyprinus carpio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3 mg/l Test organisms (species): Daphnia magna</w:t>
            </w:r>
          </w:p>
        </w:tc>
      </w:tr>
      <w:tr w14:paraId="66FAA3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95 mg/l Test organisms (species): Oryzias latipes</w:t>
            </w:r>
          </w:p>
        </w:tc>
      </w:tr>
      <w:tr w14:paraId="758D634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4 mg/l Test organisms (species): Daphnia magna</w:t>
            </w:r>
          </w:p>
        </w:tc>
      </w:tr>
      <w:tr w14:paraId="66FAA36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854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23 mg/l Test organisms (species): Raphidocelis subcapitata (previous names: Pseudokirchneriella subcapitata, Selenastrum capricornutum)</w:t>
            </w:r>
          </w:p>
        </w:tc>
      </w:tr>
      <w:tr w14:paraId="61BDF10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75 mg/l Test organisms (species): other aquatic crustacea: Duration: '5,5 d'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1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Pimephales promelas Duration: '36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wieca nectar d'abricot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ecan-5-olide (705-86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undecan-4-olide (104-67-6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65F46652" w14:textId="77777777" w:rsidTr="000B54DE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16EB8FB2" w14:textId="2F7C465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289CAF46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6C063CA4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PBT rozporządzenia REACH, zgodnie z załącznikiem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2199E96D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  <w:tr w14:paraId="289CAF47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vPvB rozporządzenia REACH, zgodnie z załącznikiem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</w:tbl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2.1–2.4, 2.6 i 2.7, 2.8 typy A i B, klasy 2.9, 2.10, 2.12, klasa 2.13 kategorie 1 i 2, klasa 2.14 kategorie 1 i 2 oraz klasa 2.15 typy A–F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eraniol ; citronellol ; 4-tert-butylcyclohexyl acetate ; d-limonene ; linalo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ndecan-4-olide ; d-limonene ; 1,3,4,6,7,8-hexahydro-4,6,6,7,8,8-hexamethylindeno[5,6-c]pyra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ażne uszkodzenie oczu/działanie drażniące na oczy, kategori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uszkodzenia oczu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9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9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Swieca nectar d'abricot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Swieca nectar d'abricot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9.06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7FC1995-4B0F-4E46-A9B2-8B6B807071A2}"/>
</file>

<file path=customXml/itemProps3.xml><?xml version="1.0" encoding="utf-8"?>
<ds:datastoreItem xmlns:ds="http://schemas.openxmlformats.org/officeDocument/2006/customXml" ds:itemID="{F6C160F3-1E0E-42C9-B169-A73BD8D1BF0F}"/>
</file>

<file path=customXml/itemProps4.xml><?xml version="1.0" encoding="utf-8"?>
<ds:datastoreItem xmlns:ds="http://schemas.openxmlformats.org/officeDocument/2006/customXml" ds:itemID="{944C2C5F-0263-4595-9122-087366CA4C6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4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